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97B4D" w:rsidRDefault="00E97B4D" w:rsidP="00E97B4D">
      <w:pPr>
        <w:jc w:val="right"/>
        <w:rPr>
          <w:rtl/>
        </w:rPr>
      </w:pP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51BF67D" wp14:editId="2CCC0888">
                <wp:simplePos x="0" y="0"/>
                <wp:positionH relativeFrom="column">
                  <wp:posOffset>-247650</wp:posOffset>
                </wp:positionH>
                <wp:positionV relativeFrom="paragraph">
                  <wp:posOffset>942975</wp:posOffset>
                </wp:positionV>
                <wp:extent cx="4210050" cy="509905"/>
                <wp:effectExtent l="76200" t="57150" r="76200" b="9969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10050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8B7C72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أسم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خدمة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:</w:t>
                            </w:r>
                            <w:r w:rsidR="00C71C3E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اللقاحات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left:0;text-align:left;margin-left:-19.5pt;margin-top:74.25pt;width:331.5pt;height:40.1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xdSZAIAAB8FAAAOAAAAZHJzL2Uyb0RvYy54bWysVN9P2zAQfp+0/8Hy+0hS2m1UpKgCMU1C&#10;gICJZ9ex20i2zzu7Tbq/fmcnLYjxsmkvic/3+7vvfH7RW8N2CkMLrubVScmZchKa1q1r/uPp+tNX&#10;zkIUrhEGnKr5XgV+sfj44bzzczWBDZhGIaMgLsw7X/NNjH5eFEFulBXhBLxypNSAVkQScV00KDqK&#10;bk0xKcvPRQfYeASpQqDbq0HJFzm+1krGO62DiszUnGqL+Yv5u0rfYnEu5msUftPKsQzxD1VY0TpK&#10;egx1JaJgW2z/CGVbiRBAxxMJtgCtW6lyD9RNVb7p5nEjvMq9EDjBH2EK/y+svN3dI2sbmt2EMycs&#10;zeiBUBNubRSjOwKo82FOdo/+Hkcp0DF122u06U99sD6Duj+CqvrIJF1OJ1VZzgh7SbpZeXZWzlLQ&#10;4sXbY4jfFFiWDjVHSp+xFLubEAfTgwn5pWqG/PkU90alEox7UJoaoYyn2TtTSF0aZDtBwzexGtNm&#10;y+SiW2OOTtV7TkJK5eLp6DjaJ1eVqfU3zkePnBlcPDrb1gG+l/2lZD3YH7ofek7tx37VjzNZQbOn&#10;USIMHA9eXreE540I8V4gkZpGQIsa7+ijDXQ1h/HE2Qbw13v3yZ64RlrOOlqSmoefW4GKM/PdEQvP&#10;quk0bVUWprMvExLwtWb1WuO29hJoFBU9CV7mY7KP5nDUCPaZ9nmZspJKOEm5ay4jHoTLOCwvvQhS&#10;LZfZjDbJi3jjHr1MwRPAiS9P/bNAP5IqEh1v4bBQYv6GW4Nt8nSw3EbQbSZegnjAdYSetjBTd3wx&#10;0pq/lrPVy7u2+A0AAP//AwBQSwMEFAAGAAgAAAAhAOEcfnngAAAACwEAAA8AAABkcnMvZG93bnJl&#10;di54bWxMj81OwzAQhO9IvIO1SNxah1AiJ8Sp+L/QSwsP4MbbOBDbUewmoU/P9gTHnRnNflOuZ9ux&#10;EYfQeifhZpkAQ1d73bpGwufH60IAC1E5rTrvUMIPBlhXlxelKrSf3BbHXWwYlbhQKAkmxr7gPNQG&#10;rQpL36Mj7+AHqyKdQ8P1oCYqtx1PkyTjVrWOPhjV45PB+nt3tBKy07sN5mt8zPNp+/aSPIvxsNlI&#10;eX01P9wDizjHvzCc8QkdKmLa+6PTgXUSFrc5bYlkrMQdMEpk6YqUvYQ0FQJ4VfL/G6pfAAAA//8D&#10;AFBLAQItABQABgAIAAAAIQC2gziS/gAAAOEBAAATAAAAAAAAAAAAAAAAAAAAAABbQ29udGVudF9U&#10;eXBlc10ueG1sUEsBAi0AFAAGAAgAAAAhADj9If/WAAAAlAEAAAsAAAAAAAAAAAAAAAAALwEAAF9y&#10;ZWxzLy5yZWxzUEsBAi0AFAAGAAgAAAAhAOgfF1JkAgAAHwUAAA4AAAAAAAAAAAAAAAAALgIAAGRy&#10;cy9lMm9Eb2MueG1sUEsBAi0AFAAGAAgAAAAhAOEcfnngAAAACwEAAA8AAAAAAAAAAAAAAAAAvgQA&#10;AGRycy9kb3ducmV2LnhtbFBLBQYAAAAABAAEAPMAAADLBQAAAAA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8B7C72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أسم </w:t>
                      </w: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خدمة</w:t>
                      </w: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:</w:t>
                      </w:r>
                      <w:r w:rsidR="00C71C3E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اللقاحات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F2433DB" wp14:editId="0AE64595">
                <wp:simplePos x="0" y="0"/>
                <wp:positionH relativeFrom="column">
                  <wp:posOffset>4257040</wp:posOffset>
                </wp:positionH>
                <wp:positionV relativeFrom="paragraph">
                  <wp:posOffset>914400</wp:posOffset>
                </wp:positionV>
                <wp:extent cx="2101215" cy="509905"/>
                <wp:effectExtent l="76200" t="57150" r="70485" b="9969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1215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8B7C72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أسم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محافظة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:</w:t>
                            </w:r>
                            <w:r w:rsidR="00225BBC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كربلاء المقدسة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8" o:spid="_x0000_s1027" style="position:absolute;left:0;text-align:left;margin-left:335.2pt;margin-top:1in;width:165.45pt;height:40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Ql0ZgIAACQFAAAOAAAAZHJzL2Uyb0RvYy54bWysVN9P2zAQfp+0/8Hy+0hS6AYVKapATJMQ&#10;Q8DEs+vYbSTb553dJt1fv7OTtojxsmkvic933/38zpdXvTVsqzC04GpenZScKSehad2q5j+ebz+d&#10;cxaicI0w4FTNdyrwq/nHD5edn6kJrME0Chk5cWHW+ZqvY/SzoghyrawIJ+CVI6UGtCKSiKuiQdGR&#10;d2uKSVl+LjrAxiNIFQLd3gxKPs/+tVYyftc6qMhMzSm3mL+Yv8v0LeaXYrZC4detHNMQ/5CFFa2j&#10;oAdXNyIKtsH2D1e2lQgBdDyRYAvQupUq10DVVOWbap7WwqtcCzUn+EObwv9zK++3D8japuY0KCcs&#10;jeiRmibcyih2ntrT+TAjqyf/gKMU6Jhq7TXa9KcqWJ9buju0VPWRSbqcVGU1qaacSdJNy4uLcpqc&#10;Fke0xxC/KrAsHWqOFD13UmzvQhxM9yaES9kM8fMp7oxKKRj3qDSVQRFPMzoTSF0bZFtBozexGsNm&#10;ywTRrTEHUPUeSEipXDwdgaN9gqpMrL8BHxA5Mrh4ANvWAb4X/ZiyHuz31Q81p/Jjv+zz7HJx6WYJ&#10;zY7miTAQPXh521Jb70SIDwKJ2bQDtK3xO320ga7mMJ44WwP+eu8+2RPhSMtZR5tS8/BzI1BxZr45&#10;ouJFdXaWVisLZ9MvExLwtWb5WuM29hpoIhW9C17mY7KPZn/UCPaFlnqRopJKOEmxay4j7oXrOGww&#10;PQtSLRbZjNbJi3jnnrxMzlOfE22e+xeBfuRWJFbew36rxOwNxQbbhHSw2ETQbebfsa/jBGgVM4PH&#10;ZyPt+ms5Wx0ft/lvAAAA//8DAFBLAwQUAAYACAAAACEA2EaTS+AAAAAMAQAADwAAAGRycy9kb3du&#10;cmV2LnhtbEyPy07DMBBF90j8gzVI7KjdNCptiFPx3tBNCx/gJtM4EI+j2E0CX890BcvRvTpzbr6Z&#10;XCsG7EPjScN8pkAglb5qqNbw8f5yswIRoqHKtJ5QwzcG2BSXF7nJKj/SDod9rAVDKGRGg42xy6QM&#10;pUVnwsx3SJwdfe9M5LOvZdWbkeGulYlSS+lMQ/zBmg4fLZZf+5PTsPx5c8F+Dg/r9bh7fVZPq+G4&#10;3Wp9fTXd34GIOMW/Mpz1WR0Kdjr4E1VBtMy4VSlXOUhTHnVuKDVfgDhoSJJ0AbLI5f8RxS8AAAD/&#10;/wMAUEsBAi0AFAAGAAgAAAAhALaDOJL+AAAA4QEAABMAAAAAAAAAAAAAAAAAAAAAAFtDb250ZW50&#10;X1R5cGVzXS54bWxQSwECLQAUAAYACAAAACEAOP0h/9YAAACUAQAACwAAAAAAAAAAAAAAAAAvAQAA&#10;X3JlbHMvLnJlbHNQSwECLQAUAAYACAAAACEAac0JdGYCAAAkBQAADgAAAAAAAAAAAAAAAAAuAgAA&#10;ZHJzL2Uyb0RvYy54bWxQSwECLQAUAAYACAAAACEA2EaTS+AAAAAMAQAADwAAAAAAAAAAAAAAAADA&#10;BAAAZHJzL2Rvd25yZXYueG1sUEsFBgAAAAAEAAQA8wAAAM0FAAAAAA=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8B7C72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أسم </w:t>
                      </w: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محافظة</w:t>
                      </w: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:</w:t>
                      </w:r>
                      <w:r w:rsidR="00225BBC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كربلاء المقدسة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E97B4D">
        <w:rPr>
          <w:rFonts w:hint="cs"/>
          <w:noProof/>
        </w:rPr>
        <w:drawing>
          <wp:anchor distT="0" distB="0" distL="114300" distR="114300" simplePos="0" relativeHeight="251662336" behindDoc="0" locked="0" layoutInCell="1" allowOverlap="1" wp14:anchorId="3F08239F" wp14:editId="364B50F8">
            <wp:simplePos x="0" y="0"/>
            <wp:positionH relativeFrom="column">
              <wp:posOffset>7392483</wp:posOffset>
            </wp:positionH>
            <wp:positionV relativeFrom="paragraph">
              <wp:posOffset>721828</wp:posOffset>
            </wp:positionV>
            <wp:extent cx="1508125" cy="730250"/>
            <wp:effectExtent l="0" t="0" r="0" b="0"/>
            <wp:wrapNone/>
            <wp:docPr id="1" name="Picture 1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97B4D">
        <w:rPr>
          <w:rFonts w:hint="cs"/>
          <w:noProof/>
        </w:rPr>
        <w:drawing>
          <wp:anchor distT="0" distB="0" distL="114300" distR="114300" simplePos="0" relativeHeight="251659264" behindDoc="0" locked="0" layoutInCell="1" allowOverlap="1" wp14:anchorId="026E1B81" wp14:editId="5521DC6F">
            <wp:simplePos x="0" y="0"/>
            <wp:positionH relativeFrom="column">
              <wp:posOffset>7914640</wp:posOffset>
            </wp:positionH>
            <wp:positionV relativeFrom="paragraph">
              <wp:posOffset>-659765</wp:posOffset>
            </wp:positionV>
            <wp:extent cx="1508125" cy="730250"/>
            <wp:effectExtent l="0" t="0" r="0" b="0"/>
            <wp:wrapNone/>
            <wp:docPr id="10" name="Picture 10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</w:rPr>
        <w:t xml:space="preserve">                                         </w:t>
      </w:r>
    </w:p>
    <w:p w:rsidR="00CD6AF8" w:rsidRDefault="00E97B4D" w:rsidP="008B7C72">
      <w:pPr>
        <w:bidi/>
        <w:jc w:val="center"/>
        <w:rPr>
          <w:b/>
          <w:bCs/>
          <w:sz w:val="52"/>
          <w:szCs w:val="52"/>
          <w:rtl/>
        </w:rPr>
      </w:pPr>
      <w:r w:rsidRPr="00E97B4D">
        <w:rPr>
          <w:rFonts w:hint="cs"/>
          <w:b/>
          <w:bCs/>
          <w:sz w:val="52"/>
          <w:szCs w:val="52"/>
          <w:rtl/>
        </w:rPr>
        <w:t>الاستمارة القياسية لتبس</w:t>
      </w:r>
      <w:r w:rsidR="00050051">
        <w:rPr>
          <w:rFonts w:hint="cs"/>
          <w:b/>
          <w:bCs/>
          <w:sz w:val="52"/>
          <w:szCs w:val="52"/>
          <w:rtl/>
        </w:rPr>
        <w:t>ي</w:t>
      </w:r>
      <w:r w:rsidRPr="00E97B4D">
        <w:rPr>
          <w:rFonts w:hint="cs"/>
          <w:b/>
          <w:bCs/>
          <w:sz w:val="52"/>
          <w:szCs w:val="52"/>
          <w:rtl/>
        </w:rPr>
        <w:t>ط الاجراءات</w:t>
      </w:r>
    </w:p>
    <w:p w:rsidR="00E97B4D" w:rsidRDefault="00E97B4D" w:rsidP="00E97B4D">
      <w:pPr>
        <w:jc w:val="center"/>
        <w:rPr>
          <w:b/>
          <w:bCs/>
        </w:rPr>
      </w:pPr>
    </w:p>
    <w:p w:rsidR="00E97B4D" w:rsidRPr="00E97B4D" w:rsidRDefault="00E97B4D" w:rsidP="00E97B4D"/>
    <w:p w:rsidR="00E97B4D" w:rsidRPr="00E97B4D" w:rsidRDefault="00E97B4D" w:rsidP="00E97B4D"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F8AE3CB" wp14:editId="6E51C978">
                <wp:simplePos x="0" y="0"/>
                <wp:positionH relativeFrom="column">
                  <wp:posOffset>4257675</wp:posOffset>
                </wp:positionH>
                <wp:positionV relativeFrom="paragraph">
                  <wp:posOffset>2540</wp:posOffset>
                </wp:positionV>
                <wp:extent cx="2101215" cy="509905"/>
                <wp:effectExtent l="76200" t="57150" r="70485" b="9969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1215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8B7C72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أسم القطاع:</w:t>
                            </w:r>
                            <w:r w:rsidR="00C71C3E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الصحة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9" o:spid="_x0000_s1028" style="position:absolute;margin-left:335.25pt;margin-top:.2pt;width:165.45pt;height:40.1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qyFZwIAACQFAAAOAAAAZHJzL2Uyb0RvYy54bWysVE1v2zAMvQ/YfxB0X22nzbYEcYogRYcB&#10;RRu0HXpWZCkxIIsapcTOfv0o2UmKrpcNu9iiyMfPR82uu8awvUJfgy15cZFzpqyEqrabkv94vv30&#10;lTMfhK2EAatKflCeX88/fpi1bqpGsAVTKWTkxPpp60q+DcFNs8zLrWqEvwCnLCk1YCMCibjJKhQt&#10;eW9MNsrzz1kLWDkEqbyn25teyefJv9ZKhgetvQrMlJxyC+mL6buO32w+E9MNCret5ZCG+IcsGlFb&#10;CnpydSOCYDus/3DV1BLBgw4XEpoMtK6lSjVQNUX+ppqnrXAq1ULN8e7UJv//3Mr7/QpZXZV8wpkV&#10;DY3okZom7MYoNontaZ2fktWTW+EgeTrGWjuNTfxTFaxLLT2cWqq6wCRdjoq8GBVjziTpxvlkko+j&#10;0+yMdujDNwUNi4eSI0VPnRT7Ox9606MJ4WI2ffx0CgejYgrGPipNZVDEy4ROBFJLg2wvaPQmFEPY&#10;ZBkhujbmBCreAwkplQ2XA3Cwj1CViPU34BMiRQYbTuCmtoDvRT+nrHv7Y/V9zbH80K27NLtRzDHe&#10;rKE60DwReqJ7J29rauud8GElkJhNO0DbGh7oow20JYfhxNkW8Nd799GeCEdazlralJL7nzuBijPz&#10;3RIVJ8XVVVytJFyNv4xIwNea9WuN3TVLoIkU9C44mY7RPpjjUSM0L7TUixiVVMJKil1yGfAoLEO/&#10;wfQsSLVYJDNaJyfCnX1yMjqPfY60ee5eBLqBW4FYeQ/HrRLTNxTrbSPSwmIXQNeJf+e+DhOgVUwM&#10;Hp6NuOuv5WR1ftzmvwEAAP//AwBQSwMEFAAGAAgAAAAhANCt7Y/cAAAACAEAAA8AAABkcnMvZG93&#10;bnJldi54bWxMj8tOwzAQRfdI/IM1SOyoXQRtGuJUvDd008IHuPE0DsTjKHaTwNczXcFuRvfqzJli&#10;PflWDNjHJpCG+UyBQKqCbajW8PH+cpWBiMmQNW0g1PCNEdbl+VlhchtG2uKwS7VgCMXcaHApdbmU&#10;sXLoTZyFDomzQ+i9Sbz2tbS9GRnuW3mt1EJ60xBfcKbDR4fV1+7oNSx+3nx0n8PDajVuX5/VUzYc&#10;NhutLy+m+zsQCaf0V4aTPqtDyU77cCQbRcuMpbrlqoYbEKdYqTlPew2ZWoIsC/n/gfIXAAD//wMA&#10;UEsBAi0AFAAGAAgAAAAhALaDOJL+AAAA4QEAABMAAAAAAAAAAAAAAAAAAAAAAFtDb250ZW50X1R5&#10;cGVzXS54bWxQSwECLQAUAAYACAAAACEAOP0h/9YAAACUAQAACwAAAAAAAAAAAAAAAAAvAQAAX3Jl&#10;bHMvLnJlbHNQSwECLQAUAAYACAAAACEAc6KshWcCAAAkBQAADgAAAAAAAAAAAAAAAAAuAgAAZHJz&#10;L2Uyb0RvYy54bWxQSwECLQAUAAYACAAAACEA0K3tj9wAAAAIAQAADwAAAAAAAAAAAAAAAADBBAAA&#10;ZHJzL2Rvd25yZXYueG1sUEsFBgAAAAAEAAQA8wAAAMoFAAAAAA=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8B7C72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أسم القطاع:</w:t>
                      </w:r>
                      <w:r w:rsidR="00C71C3E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الصحة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E6ECF27" wp14:editId="7C0DFE54">
                <wp:simplePos x="0" y="0"/>
                <wp:positionH relativeFrom="column">
                  <wp:posOffset>-247650</wp:posOffset>
                </wp:positionH>
                <wp:positionV relativeFrom="paragraph">
                  <wp:posOffset>12065</wp:posOffset>
                </wp:positionV>
                <wp:extent cx="4272915" cy="509905"/>
                <wp:effectExtent l="76200" t="57150" r="70485" b="9969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72915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8B7C72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أسم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عملية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:</w:t>
                            </w:r>
                            <w:r w:rsidR="00C71C3E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اللقاحات الدورية</w:t>
                            </w:r>
                            <w:r w:rsidR="00CF7AA2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للاطفال حديثي الولادة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3" o:spid="_x0000_s1029" style="position:absolute;margin-left:-19.5pt;margin-top:.95pt;width:336.45pt;height:40.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U/EaQIAACYFAAAOAAAAZHJzL2Uyb0RvYy54bWysVN9P2zAQfp+0/8Hy+0hT2kErUlQVMU1C&#10;gICJZ9ex20iOzzu7Tbq/fmcnDYj1ZdNeEp/v93ff+eq6rQ3bK/QV2ILnZyPOlJVQVnZT8B8vt18u&#10;OfNB2FIYsKrgB+X59eLzp6vGzdUYtmBKhYyCWD9vXMG3Ibh5lnm5VbXwZ+CUJaUGrEUgETdZiaKh&#10;6LXJxqPR16wBLB2CVN7T7U2n5IsUX2slw4PWXgVmCk61hfTF9F3Hb7a4EvMNCretZF+G+IcqalFZ&#10;SjqEuhFBsB1Wf4SqK4ngQYczCXUGWldSpR6om3z0oZvnrXAq9ULgeDfA5P9fWHm/f0RWlTS7c86s&#10;qGlGT4SasBujGN0RQI3zc7J7do/YS56OsdtWYx3/1AdrE6iHAVTVBibpcjK+GM/yKWeSdNPRbDaa&#10;xqDZm7dDH74pqFk8FBwpfcJS7O986EyPJuQXq+nyp1M4GBVLMPZJaWqEMp4n70QhtTLI9oKGb0Le&#10;p02W0UVXxgxO+SknIaWyIYFA9fb20VUlav2N8+CRMoMNg3NdWcBT2d9K1p39sfuu59h+aNdtmt4w&#10;qDWUB5ooQkd17+RtRbDeCR8eBRK3aQtoX8MDfbSBpuDQnzjbAv46dR/tiXKk5ayhXSm4/7kTqDgz&#10;3y2RcZZPJnG5kjCZXoxJwPea9XuN3dUroInk9DI4mY7RPpjjUSPUr7TWy5iVVMJKyl1wGfAorEK3&#10;w/QwSLVcJjNaKCfCnX12MgaPOEfavLSvAl3PrUCsvIfjXon5B4p1ttHTwnIXQFeJfxHpDtd+ArSM&#10;icH9wxG3/b2crN6et8VvAAAA//8DAFBLAwQUAAYACAAAACEAvBptIN0AAAAIAQAADwAAAGRycy9k&#10;b3ducmV2LnhtbEyPy26DMBBF95X6D9ZU6i4xBQkBwUR9b5pN0n6AgydAiscIO0D79Z2u2t2MzujO&#10;ueV2sb2YcPSdIwV36wgEUu1MR42Cj/eXVQbCB01G945QwRd62FbXV6UujJtpj9MhNIJDyBdaQRvC&#10;UEjp6xat9ms3IDE7udHqwOvYSDPqmcNtL+MoSqXVHfGHVg/42GL9ebhYBen3m/XteXrI83n/+hw9&#10;ZdNpt1Pq9ma534AIuIS/Y/jVZ3Wo2OnoLmS86BWskpy7BAY5COZpkvBwVJDFMciqlP8LVD8AAAD/&#10;/wMAUEsBAi0AFAAGAAgAAAAhALaDOJL+AAAA4QEAABMAAAAAAAAAAAAAAAAAAAAAAFtDb250ZW50&#10;X1R5cGVzXS54bWxQSwECLQAUAAYACAAAACEAOP0h/9YAAACUAQAACwAAAAAAAAAAAAAAAAAvAQAA&#10;X3JlbHMvLnJlbHNQSwECLQAUAAYACAAAACEA62FPxGkCAAAmBQAADgAAAAAAAAAAAAAAAAAuAgAA&#10;ZHJzL2Uyb0RvYy54bWxQSwECLQAUAAYACAAAACEAvBptIN0AAAAIAQAADwAAAAAAAAAAAAAAAADD&#10;BAAAZHJzL2Rvd25yZXYueG1sUEsFBgAAAAAEAAQA8wAAAM0FAAAAAA=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8B7C72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أسم </w:t>
                      </w: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عملية</w:t>
                      </w: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:</w:t>
                      </w:r>
                      <w:r w:rsidR="00C71C3E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اللقاحات الدورية</w:t>
                      </w:r>
                      <w:r w:rsidR="00CF7AA2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للاطفال حديثي الولادة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E97B4D" w:rsidRDefault="00E97B4D" w:rsidP="00E97B4D"/>
    <w:tbl>
      <w:tblPr>
        <w:tblStyle w:val="TableGrid"/>
        <w:tblW w:w="5760" w:type="dxa"/>
        <w:tblInd w:w="-342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1110"/>
        <w:gridCol w:w="4650"/>
      </w:tblGrid>
      <w:tr w:rsidR="0041709C" w:rsidTr="0041709C">
        <w:tc>
          <w:tcPr>
            <w:tcW w:w="1110" w:type="dxa"/>
          </w:tcPr>
          <w:p w:rsidR="0041709C" w:rsidRPr="004F553F" w:rsidRDefault="0041709C" w:rsidP="008B7C72">
            <w:pPr>
              <w:bidi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4F553F">
              <w:rPr>
                <w:rFonts w:hint="cs"/>
                <w:b/>
                <w:bCs/>
                <w:sz w:val="28"/>
                <w:szCs w:val="28"/>
                <w:rtl/>
              </w:rPr>
              <w:t>التوقيتات</w:t>
            </w:r>
          </w:p>
          <w:p w:rsidR="0041709C" w:rsidRDefault="0041709C" w:rsidP="008B7C72">
            <w:pPr>
              <w:bidi/>
              <w:jc w:val="center"/>
            </w:pPr>
            <w:r w:rsidRPr="004F553F">
              <w:rPr>
                <w:rFonts w:hint="cs"/>
                <w:b/>
                <w:bCs/>
                <w:sz w:val="28"/>
                <w:szCs w:val="28"/>
                <w:rtl/>
              </w:rPr>
              <w:t>(اختياري</w:t>
            </w:r>
            <w:r>
              <w:rPr>
                <w:rFonts w:hint="cs"/>
                <w:rtl/>
              </w:rPr>
              <w:t>)</w:t>
            </w:r>
          </w:p>
        </w:tc>
        <w:tc>
          <w:tcPr>
            <w:tcW w:w="4650" w:type="dxa"/>
          </w:tcPr>
          <w:p w:rsidR="0041709C" w:rsidRDefault="0041709C" w:rsidP="008B7C72">
            <w:pPr>
              <w:bidi/>
              <w:jc w:val="center"/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الاجراءات المبسطة</w:t>
            </w:r>
            <w:r w:rsidRPr="004F553F">
              <w:rPr>
                <w:rFonts w:hint="cs"/>
                <w:b/>
                <w:bCs/>
                <w:sz w:val="28"/>
                <w:szCs w:val="28"/>
                <w:rtl/>
              </w:rPr>
              <w:t xml:space="preserve"> لتقديم الخدمة للمستفيد</w:t>
            </w:r>
          </w:p>
        </w:tc>
      </w:tr>
      <w:tr w:rsidR="0041709C" w:rsidTr="0041709C">
        <w:tc>
          <w:tcPr>
            <w:tcW w:w="1110" w:type="dxa"/>
          </w:tcPr>
          <w:p w:rsidR="0041709C" w:rsidRDefault="0041709C" w:rsidP="00DF7FC8">
            <w:pPr>
              <w:bidi/>
              <w:jc w:val="center"/>
              <w:rPr>
                <w:rtl/>
                <w:lang w:bidi="ar-IQ"/>
              </w:rPr>
            </w:pPr>
            <w:r>
              <w:rPr>
                <w:rFonts w:hint="cs"/>
                <w:rtl/>
                <w:lang w:bidi="ar-IQ"/>
              </w:rPr>
              <w:t>1 ساعة</w:t>
            </w:r>
          </w:p>
          <w:p w:rsidR="0041709C" w:rsidRDefault="0041709C" w:rsidP="00DF7FC8">
            <w:pPr>
              <w:bidi/>
              <w:jc w:val="center"/>
              <w:rPr>
                <w:rtl/>
              </w:rPr>
            </w:pPr>
          </w:p>
          <w:p w:rsidR="0041709C" w:rsidRDefault="0041709C" w:rsidP="00DF7FC8">
            <w:pPr>
              <w:bidi/>
              <w:jc w:val="center"/>
              <w:rPr>
                <w:rtl/>
              </w:rPr>
            </w:pPr>
          </w:p>
          <w:p w:rsidR="0041709C" w:rsidRDefault="0041709C" w:rsidP="00DF7FC8">
            <w:pPr>
              <w:bidi/>
              <w:jc w:val="center"/>
              <w:rPr>
                <w:rtl/>
              </w:rPr>
            </w:pPr>
          </w:p>
          <w:p w:rsidR="0041709C" w:rsidRDefault="0041709C" w:rsidP="00DF7FC8">
            <w:pPr>
              <w:bidi/>
              <w:jc w:val="center"/>
              <w:rPr>
                <w:rtl/>
              </w:rPr>
            </w:pPr>
            <w:r>
              <w:rPr>
                <w:rFonts w:hint="cs"/>
                <w:rtl/>
              </w:rPr>
              <w:t>1 ساعة</w:t>
            </w:r>
          </w:p>
          <w:p w:rsidR="0041709C" w:rsidRDefault="0041709C" w:rsidP="00DF7FC8">
            <w:pPr>
              <w:bidi/>
              <w:jc w:val="center"/>
              <w:rPr>
                <w:rtl/>
              </w:rPr>
            </w:pPr>
          </w:p>
          <w:p w:rsidR="0041709C" w:rsidRDefault="0041709C" w:rsidP="00DF7FC8">
            <w:pPr>
              <w:bidi/>
              <w:jc w:val="center"/>
              <w:rPr>
                <w:rtl/>
              </w:rPr>
            </w:pPr>
          </w:p>
          <w:p w:rsidR="0041709C" w:rsidRDefault="0041709C" w:rsidP="00DF7FC8">
            <w:pPr>
              <w:bidi/>
              <w:jc w:val="center"/>
              <w:rPr>
                <w:rtl/>
              </w:rPr>
            </w:pPr>
          </w:p>
          <w:p w:rsidR="0041709C" w:rsidRDefault="0041709C" w:rsidP="00DF7FC8">
            <w:pPr>
              <w:bidi/>
              <w:jc w:val="center"/>
              <w:rPr>
                <w:rtl/>
              </w:rPr>
            </w:pPr>
            <w:r>
              <w:rPr>
                <w:rFonts w:hint="cs"/>
                <w:rtl/>
              </w:rPr>
              <w:t>نصف ساعة</w:t>
            </w:r>
          </w:p>
          <w:p w:rsidR="0041709C" w:rsidRDefault="0041709C" w:rsidP="00DF7FC8">
            <w:pPr>
              <w:bidi/>
              <w:jc w:val="center"/>
              <w:rPr>
                <w:rtl/>
              </w:rPr>
            </w:pPr>
          </w:p>
          <w:p w:rsidR="0041709C" w:rsidRDefault="0041709C" w:rsidP="00DF7FC8">
            <w:pPr>
              <w:bidi/>
              <w:jc w:val="center"/>
              <w:rPr>
                <w:rtl/>
              </w:rPr>
            </w:pPr>
          </w:p>
          <w:p w:rsidR="0041709C" w:rsidRDefault="0041709C" w:rsidP="00DF7FC8">
            <w:pPr>
              <w:bidi/>
              <w:jc w:val="center"/>
              <w:rPr>
                <w:rtl/>
              </w:rPr>
            </w:pPr>
            <w:r>
              <w:rPr>
                <w:rFonts w:hint="cs"/>
                <w:rtl/>
              </w:rPr>
              <w:t>--------</w:t>
            </w:r>
          </w:p>
          <w:p w:rsidR="0041709C" w:rsidRDefault="0041709C" w:rsidP="00DF7FC8">
            <w:pPr>
              <w:bidi/>
              <w:jc w:val="center"/>
              <w:rPr>
                <w:rtl/>
              </w:rPr>
            </w:pPr>
          </w:p>
          <w:p w:rsidR="0041709C" w:rsidRDefault="0041709C" w:rsidP="00DF7FC8">
            <w:pPr>
              <w:bidi/>
              <w:jc w:val="center"/>
              <w:rPr>
                <w:rtl/>
              </w:rPr>
            </w:pPr>
          </w:p>
          <w:p w:rsidR="0041709C" w:rsidRDefault="0041709C" w:rsidP="00DF7FC8">
            <w:pPr>
              <w:bidi/>
              <w:jc w:val="center"/>
              <w:rPr>
                <w:rtl/>
              </w:rPr>
            </w:pPr>
            <w:r>
              <w:rPr>
                <w:rFonts w:hint="cs"/>
                <w:rtl/>
              </w:rPr>
              <w:t>نصف ساعة</w:t>
            </w:r>
          </w:p>
          <w:p w:rsidR="0041709C" w:rsidRDefault="0041709C" w:rsidP="00DF7FC8">
            <w:pPr>
              <w:bidi/>
              <w:jc w:val="center"/>
              <w:rPr>
                <w:rtl/>
              </w:rPr>
            </w:pPr>
          </w:p>
          <w:p w:rsidR="0041709C" w:rsidRDefault="0041709C" w:rsidP="00DF7FC8">
            <w:pPr>
              <w:bidi/>
              <w:jc w:val="center"/>
              <w:rPr>
                <w:rtl/>
              </w:rPr>
            </w:pPr>
          </w:p>
          <w:p w:rsidR="0041709C" w:rsidRDefault="0041709C" w:rsidP="00DF7FC8">
            <w:pPr>
              <w:bidi/>
              <w:jc w:val="center"/>
              <w:rPr>
                <w:rtl/>
              </w:rPr>
            </w:pPr>
          </w:p>
          <w:p w:rsidR="0041709C" w:rsidRDefault="0041709C" w:rsidP="00DF7FC8">
            <w:pPr>
              <w:bidi/>
              <w:jc w:val="center"/>
              <w:rPr>
                <w:rtl/>
              </w:rPr>
            </w:pPr>
            <w:r>
              <w:rPr>
                <w:rFonts w:hint="cs"/>
                <w:rtl/>
              </w:rPr>
              <w:t>نصف ساعة</w:t>
            </w:r>
          </w:p>
          <w:p w:rsidR="0041709C" w:rsidRDefault="0041709C" w:rsidP="00DF7FC8">
            <w:pPr>
              <w:bidi/>
              <w:jc w:val="center"/>
              <w:rPr>
                <w:rtl/>
              </w:rPr>
            </w:pPr>
          </w:p>
          <w:p w:rsidR="0041709C" w:rsidRDefault="0041709C" w:rsidP="008B7C72">
            <w:pPr>
              <w:bidi/>
              <w:jc w:val="both"/>
              <w:rPr>
                <w:rtl/>
              </w:rPr>
            </w:pPr>
          </w:p>
          <w:p w:rsidR="0041709C" w:rsidRDefault="0041709C" w:rsidP="008B7C72">
            <w:pPr>
              <w:bidi/>
              <w:jc w:val="both"/>
              <w:rPr>
                <w:rtl/>
              </w:rPr>
            </w:pPr>
          </w:p>
          <w:p w:rsidR="0041709C" w:rsidRDefault="0041709C" w:rsidP="008B7C72">
            <w:pPr>
              <w:bidi/>
              <w:jc w:val="both"/>
              <w:rPr>
                <w:rtl/>
              </w:rPr>
            </w:pPr>
          </w:p>
          <w:p w:rsidR="0041709C" w:rsidRDefault="0041709C" w:rsidP="008B7C72">
            <w:pPr>
              <w:bidi/>
              <w:jc w:val="both"/>
              <w:rPr>
                <w:rtl/>
              </w:rPr>
            </w:pPr>
          </w:p>
          <w:p w:rsidR="0041709C" w:rsidRDefault="0041709C" w:rsidP="008B7C72">
            <w:pPr>
              <w:bidi/>
              <w:jc w:val="both"/>
              <w:rPr>
                <w:rtl/>
              </w:rPr>
            </w:pPr>
          </w:p>
          <w:p w:rsidR="0041709C" w:rsidRDefault="0041709C" w:rsidP="008B7C72">
            <w:pPr>
              <w:bidi/>
              <w:jc w:val="both"/>
              <w:rPr>
                <w:rtl/>
              </w:rPr>
            </w:pPr>
          </w:p>
          <w:p w:rsidR="0041709C" w:rsidRDefault="0041709C" w:rsidP="008B7C72">
            <w:pPr>
              <w:bidi/>
              <w:jc w:val="both"/>
              <w:rPr>
                <w:rtl/>
              </w:rPr>
            </w:pPr>
          </w:p>
          <w:p w:rsidR="0041709C" w:rsidRDefault="0041709C" w:rsidP="008B7C72">
            <w:pPr>
              <w:bidi/>
              <w:jc w:val="both"/>
              <w:rPr>
                <w:rtl/>
              </w:rPr>
            </w:pPr>
          </w:p>
          <w:p w:rsidR="0041709C" w:rsidRDefault="0041709C" w:rsidP="008B7C72">
            <w:pPr>
              <w:bidi/>
              <w:jc w:val="both"/>
              <w:rPr>
                <w:rtl/>
              </w:rPr>
            </w:pPr>
          </w:p>
          <w:p w:rsidR="0041709C" w:rsidRDefault="0041709C" w:rsidP="008B7C72">
            <w:pPr>
              <w:bidi/>
              <w:jc w:val="both"/>
              <w:rPr>
                <w:rtl/>
              </w:rPr>
            </w:pPr>
          </w:p>
          <w:p w:rsidR="0041709C" w:rsidRDefault="0041709C" w:rsidP="008B7C72">
            <w:pPr>
              <w:bidi/>
              <w:jc w:val="both"/>
              <w:rPr>
                <w:rtl/>
              </w:rPr>
            </w:pPr>
          </w:p>
          <w:p w:rsidR="0041709C" w:rsidRDefault="0041709C" w:rsidP="008B7C72">
            <w:pPr>
              <w:bidi/>
              <w:jc w:val="both"/>
              <w:rPr>
                <w:rtl/>
              </w:rPr>
            </w:pPr>
          </w:p>
          <w:p w:rsidR="0041709C" w:rsidRDefault="0041709C" w:rsidP="008B7C72">
            <w:pPr>
              <w:bidi/>
              <w:jc w:val="both"/>
            </w:pPr>
          </w:p>
        </w:tc>
        <w:tc>
          <w:tcPr>
            <w:tcW w:w="4650" w:type="dxa"/>
          </w:tcPr>
          <w:p w:rsidR="0041709C" w:rsidRPr="007D4878" w:rsidRDefault="0041709C" w:rsidP="007D4878">
            <w:pPr>
              <w:bidi/>
              <w:jc w:val="both"/>
              <w:rPr>
                <w:sz w:val="28"/>
                <w:szCs w:val="28"/>
                <w:rtl/>
              </w:rPr>
            </w:pPr>
            <w:r w:rsidRPr="00064EAC">
              <w:rPr>
                <w:rFonts w:hint="cs"/>
                <w:sz w:val="28"/>
                <w:szCs w:val="28"/>
                <w:rtl/>
              </w:rPr>
              <w:t xml:space="preserve">1- </w:t>
            </w:r>
            <w:r w:rsidRPr="007D4878">
              <w:rPr>
                <w:sz w:val="28"/>
                <w:szCs w:val="28"/>
                <w:rtl/>
              </w:rPr>
              <w:t>اعطاء اللقاح الاولي في المؤسسة المولد فيها الطفل مع اعطاء ورقة يثبت فيها تاريخ اللقاح</w:t>
            </w:r>
          </w:p>
          <w:p w:rsidR="0041709C" w:rsidRPr="007D4878" w:rsidRDefault="0041709C" w:rsidP="007D4878">
            <w:pPr>
              <w:bidi/>
              <w:jc w:val="both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 xml:space="preserve">من قبل </w:t>
            </w:r>
            <w:r w:rsidRPr="007D4878">
              <w:rPr>
                <w:sz w:val="28"/>
                <w:szCs w:val="28"/>
                <w:rtl/>
              </w:rPr>
              <w:t>المؤسسة الصحية التي يولد فيها الطفل</w:t>
            </w:r>
          </w:p>
          <w:p w:rsidR="0041709C" w:rsidRDefault="0041709C" w:rsidP="0055178F">
            <w:pPr>
              <w:bidi/>
              <w:jc w:val="both"/>
              <w:rPr>
                <w:sz w:val="28"/>
                <w:szCs w:val="28"/>
                <w:rtl/>
              </w:rPr>
            </w:pPr>
            <w:r w:rsidRPr="007D4878">
              <w:rPr>
                <w:rFonts w:hint="cs"/>
                <w:sz w:val="28"/>
                <w:szCs w:val="28"/>
                <w:rtl/>
              </w:rPr>
              <w:t xml:space="preserve">2- </w:t>
            </w:r>
            <w:r w:rsidRPr="007D4878">
              <w:rPr>
                <w:sz w:val="28"/>
                <w:szCs w:val="28"/>
                <w:rtl/>
              </w:rPr>
              <w:t>مراجعة المركز الصحي لتسجيل</w:t>
            </w:r>
            <w:r>
              <w:rPr>
                <w:rFonts w:hint="cs"/>
                <w:sz w:val="28"/>
                <w:szCs w:val="28"/>
                <w:rtl/>
                <w:lang w:bidi="ar-IQ"/>
              </w:rPr>
              <w:t xml:space="preserve"> واستلام بطاقة المراجعة </w:t>
            </w:r>
            <w:r w:rsidRPr="007D4878">
              <w:rPr>
                <w:sz w:val="28"/>
                <w:szCs w:val="28"/>
                <w:rtl/>
              </w:rPr>
              <w:t>وقياس طول ووزن الطفل</w:t>
            </w:r>
            <w:r>
              <w:rPr>
                <w:rFonts w:hint="cs"/>
                <w:sz w:val="28"/>
                <w:szCs w:val="28"/>
                <w:rtl/>
              </w:rPr>
              <w:t xml:space="preserve"> من قبل </w:t>
            </w:r>
            <w:r w:rsidRPr="007D4878">
              <w:rPr>
                <w:sz w:val="28"/>
                <w:szCs w:val="28"/>
                <w:rtl/>
              </w:rPr>
              <w:t>المركز الصحي</w:t>
            </w:r>
          </w:p>
          <w:p w:rsidR="0041709C" w:rsidRDefault="0041709C" w:rsidP="007D4878">
            <w:pPr>
              <w:autoSpaceDE w:val="0"/>
              <w:autoSpaceDN w:val="0"/>
              <w:bidi/>
              <w:adjustRightInd w:val="0"/>
              <w:spacing w:line="288" w:lineRule="auto"/>
              <w:jc w:val="both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3- قرار طبيب الرعاية ب</w:t>
            </w:r>
            <w:r w:rsidRPr="007D4878">
              <w:rPr>
                <w:sz w:val="28"/>
                <w:szCs w:val="28"/>
                <w:rtl/>
              </w:rPr>
              <w:t>فحص الطفل واعطاء اللقاح من عدمه</w:t>
            </w:r>
            <w:r>
              <w:rPr>
                <w:rFonts w:hint="cs"/>
                <w:sz w:val="28"/>
                <w:szCs w:val="28"/>
                <w:rtl/>
              </w:rPr>
              <w:t>.</w:t>
            </w:r>
          </w:p>
          <w:p w:rsidR="0041709C" w:rsidRPr="007D4878" w:rsidRDefault="0041709C" w:rsidP="007D4878">
            <w:pPr>
              <w:bidi/>
              <w:jc w:val="both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 xml:space="preserve">4- في حالة الرفض </w:t>
            </w:r>
            <w:r w:rsidRPr="007D4878">
              <w:rPr>
                <w:sz w:val="28"/>
                <w:szCs w:val="28"/>
                <w:rtl/>
              </w:rPr>
              <w:t>تاجيل اللقاح لوجود عارض صحي</w:t>
            </w:r>
          </w:p>
          <w:p w:rsidR="0041709C" w:rsidRPr="007D4878" w:rsidRDefault="0041709C" w:rsidP="0055178F">
            <w:pPr>
              <w:autoSpaceDE w:val="0"/>
              <w:autoSpaceDN w:val="0"/>
              <w:bidi/>
              <w:adjustRightInd w:val="0"/>
              <w:spacing w:line="288" w:lineRule="auto"/>
              <w:jc w:val="both"/>
              <w:rPr>
                <w:sz w:val="28"/>
                <w:szCs w:val="28"/>
                <w:rtl/>
              </w:rPr>
            </w:pPr>
            <w:r w:rsidRPr="007D4878">
              <w:rPr>
                <w:rFonts w:hint="cs"/>
                <w:sz w:val="28"/>
                <w:szCs w:val="28"/>
                <w:rtl/>
              </w:rPr>
              <w:t xml:space="preserve">5- </w:t>
            </w:r>
            <w:r>
              <w:rPr>
                <w:rFonts w:hint="cs"/>
                <w:sz w:val="28"/>
                <w:szCs w:val="28"/>
                <w:rtl/>
              </w:rPr>
              <w:t xml:space="preserve">في حالة الموافقة </w:t>
            </w:r>
            <w:r w:rsidRPr="007D4878">
              <w:rPr>
                <w:sz w:val="28"/>
                <w:szCs w:val="28"/>
                <w:rtl/>
              </w:rPr>
              <w:t xml:space="preserve">اعطاء </w:t>
            </w:r>
            <w:r>
              <w:rPr>
                <w:rFonts w:hint="cs"/>
                <w:sz w:val="28"/>
                <w:szCs w:val="28"/>
                <w:rtl/>
              </w:rPr>
              <w:t xml:space="preserve">الطفل </w:t>
            </w:r>
            <w:r w:rsidRPr="007D4878">
              <w:rPr>
                <w:sz w:val="28"/>
                <w:szCs w:val="28"/>
                <w:rtl/>
              </w:rPr>
              <w:t xml:space="preserve">اللقاح </w:t>
            </w:r>
            <w:r>
              <w:rPr>
                <w:rFonts w:hint="cs"/>
                <w:sz w:val="28"/>
                <w:szCs w:val="28"/>
                <w:rtl/>
              </w:rPr>
              <w:t xml:space="preserve">وتأشيره </w:t>
            </w:r>
            <w:r w:rsidRPr="007D4878">
              <w:rPr>
                <w:sz w:val="28"/>
                <w:szCs w:val="28"/>
                <w:rtl/>
              </w:rPr>
              <w:t>و</w:t>
            </w:r>
            <w:r>
              <w:rPr>
                <w:rFonts w:hint="cs"/>
                <w:sz w:val="28"/>
                <w:szCs w:val="28"/>
                <w:rtl/>
              </w:rPr>
              <w:t xml:space="preserve">ابلاغ ذويه بموعد </w:t>
            </w:r>
            <w:r w:rsidRPr="007D4878">
              <w:rPr>
                <w:sz w:val="28"/>
                <w:szCs w:val="28"/>
                <w:rtl/>
              </w:rPr>
              <w:t>اللقاح</w:t>
            </w:r>
            <w:r>
              <w:rPr>
                <w:rFonts w:hint="cs"/>
                <w:sz w:val="28"/>
                <w:szCs w:val="28"/>
                <w:rtl/>
              </w:rPr>
              <w:t xml:space="preserve"> القادم من قبل </w:t>
            </w:r>
            <w:r w:rsidRPr="007D4878">
              <w:rPr>
                <w:sz w:val="28"/>
                <w:szCs w:val="28"/>
                <w:rtl/>
              </w:rPr>
              <w:t>وحدة التحصين</w:t>
            </w:r>
          </w:p>
          <w:p w:rsidR="0041709C" w:rsidRPr="007D4878" w:rsidRDefault="0041709C" w:rsidP="007D4878">
            <w:pPr>
              <w:bidi/>
              <w:jc w:val="both"/>
              <w:rPr>
                <w:sz w:val="28"/>
                <w:szCs w:val="28"/>
              </w:rPr>
            </w:pPr>
            <w:r w:rsidRPr="007D4878">
              <w:rPr>
                <w:rFonts w:hint="cs"/>
                <w:sz w:val="28"/>
                <w:szCs w:val="28"/>
                <w:rtl/>
              </w:rPr>
              <w:t xml:space="preserve">6- </w:t>
            </w:r>
            <w:r w:rsidRPr="007D4878">
              <w:rPr>
                <w:sz w:val="28"/>
                <w:szCs w:val="28"/>
                <w:rtl/>
              </w:rPr>
              <w:t>يعاد دفتر اللقاحات الى وحدة رعاية الام والطفل</w:t>
            </w:r>
          </w:p>
        </w:tc>
      </w:tr>
    </w:tbl>
    <w:p w:rsidR="00DF67CF" w:rsidRDefault="00DF67CF" w:rsidP="001965BB">
      <w:pPr>
        <w:bidi/>
        <w:jc w:val="both"/>
        <w:rPr>
          <w:b/>
          <w:bCs/>
          <w:sz w:val="32"/>
          <w:szCs w:val="32"/>
          <w:u w:val="single"/>
        </w:rPr>
      </w:pPr>
    </w:p>
    <w:p w:rsidR="001965BB" w:rsidRPr="001965BB" w:rsidRDefault="004F553F" w:rsidP="00C71C3E">
      <w:pPr>
        <w:bidi/>
        <w:jc w:val="both"/>
        <w:rPr>
          <w:b/>
          <w:bCs/>
          <w:sz w:val="32"/>
          <w:szCs w:val="32"/>
          <w:u w:val="single"/>
          <w:rtl/>
        </w:rPr>
      </w:pPr>
      <w:r w:rsidRPr="004F553F">
        <w:rPr>
          <w:rFonts w:hint="cs"/>
          <w:b/>
          <w:bCs/>
          <w:sz w:val="32"/>
          <w:szCs w:val="32"/>
          <w:u w:val="single"/>
          <w:rtl/>
        </w:rPr>
        <w:lastRenderedPageBreak/>
        <w:t>أرسم خارطة العمليات المبسطة</w:t>
      </w:r>
      <w:r w:rsidR="006A519D">
        <w:rPr>
          <w:rFonts w:hint="cs"/>
          <w:b/>
          <w:bCs/>
          <w:sz w:val="32"/>
          <w:szCs w:val="32"/>
          <w:u w:val="single"/>
          <w:rtl/>
        </w:rPr>
        <w:t>:</w:t>
      </w:r>
      <w:r w:rsidR="001965BB" w:rsidRPr="001965BB">
        <w:rPr>
          <w:rFonts w:hint="cs"/>
          <w:b/>
          <w:bCs/>
          <w:sz w:val="32"/>
          <w:szCs w:val="32"/>
          <w:rtl/>
        </w:rPr>
        <w:t xml:space="preserve"> </w:t>
      </w:r>
      <w:r w:rsidR="00C71C3E">
        <w:rPr>
          <w:rFonts w:ascii="Arial" w:hAnsi="Arial" w:hint="cs"/>
          <w:b/>
          <w:bCs/>
          <w:color w:val="000000"/>
          <w:sz w:val="36"/>
          <w:szCs w:val="36"/>
          <w:rtl/>
          <w:lang w:bidi="ar-EG"/>
        </w:rPr>
        <w:t>اللقاحات الدورية</w:t>
      </w:r>
      <w:r w:rsidR="00D1501C">
        <w:rPr>
          <w:rFonts w:ascii="Arial" w:hAnsi="Arial" w:hint="cs"/>
          <w:b/>
          <w:bCs/>
          <w:color w:val="000000"/>
          <w:sz w:val="36"/>
          <w:szCs w:val="36"/>
          <w:rtl/>
          <w:lang w:bidi="ar-EG"/>
        </w:rPr>
        <w:t xml:space="preserve"> للاطفال حديثي الولادة</w:t>
      </w:r>
    </w:p>
    <w:p w:rsidR="00DF67CF" w:rsidRPr="00CF7AA2" w:rsidRDefault="001965BB" w:rsidP="003D0BE3">
      <w:pPr>
        <w:bidi/>
        <w:rPr>
          <w:rFonts w:ascii="Arial" w:hAnsi="Arial"/>
          <w:b/>
          <w:bCs/>
          <w:color w:val="000000"/>
          <w:sz w:val="28"/>
          <w:szCs w:val="28"/>
          <w:lang w:bidi="ar-EG"/>
        </w:rPr>
      </w:pPr>
      <w:r w:rsidRPr="009B4F66">
        <w:rPr>
          <w:rFonts w:ascii="Arial" w:hAnsi="Arial"/>
          <w:b/>
          <w:bCs/>
          <w:color w:val="000000"/>
          <w:sz w:val="28"/>
          <w:szCs w:val="28"/>
          <w:rtl/>
          <w:lang w:bidi="ar-EG"/>
        </w:rPr>
        <w:t xml:space="preserve"> </w:t>
      </w:r>
      <w:r w:rsidR="003D0BE3">
        <w:object w:dxaOrig="8985" w:dyaOrig="988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9.3pt;height:494.2pt" o:ole="">
            <v:imagedata r:id="rId9" o:title=""/>
          </v:shape>
          <o:OLEObject Type="Embed" ProgID="Visio.Drawing.15" ShapeID="_x0000_i1025" DrawAspect="Content" ObjectID="_1527294177" r:id="rId10"/>
        </w:object>
      </w:r>
    </w:p>
    <w:p w:rsidR="006A519D" w:rsidRPr="00DF67CF" w:rsidRDefault="00050051" w:rsidP="00CF7AA2">
      <w:pPr>
        <w:bidi/>
        <w:jc w:val="both"/>
        <w:rPr>
          <w:b/>
          <w:bCs/>
          <w:sz w:val="20"/>
          <w:szCs w:val="20"/>
          <w:rtl/>
          <w:lang w:bidi="ar-IQ"/>
        </w:rPr>
      </w:pPr>
      <w:bookmarkStart w:id="0" w:name="_GoBack"/>
      <w:bookmarkEnd w:id="0"/>
      <w:r w:rsidRPr="00DF67CF">
        <w:rPr>
          <w:rFonts w:hint="cs"/>
          <w:b/>
          <w:bCs/>
          <w:sz w:val="20"/>
          <w:szCs w:val="20"/>
          <w:rtl/>
          <w:lang w:bidi="ar-IQ"/>
        </w:rPr>
        <w:tab/>
      </w:r>
    </w:p>
    <w:sectPr w:rsidR="006A519D" w:rsidRPr="00DF67CF" w:rsidSect="00DF67CF">
      <w:headerReference w:type="default" r:id="rId11"/>
      <w:footerReference w:type="default" r:id="rId12"/>
      <w:pgSz w:w="12240" w:h="15840"/>
      <w:pgMar w:top="1440" w:right="720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83D1E" w:rsidRDefault="00C83D1E" w:rsidP="00E97B4D">
      <w:pPr>
        <w:spacing w:after="0" w:line="240" w:lineRule="auto"/>
      </w:pPr>
      <w:r>
        <w:separator/>
      </w:r>
    </w:p>
  </w:endnote>
  <w:endnote w:type="continuationSeparator" w:id="0">
    <w:p w:rsidR="00C83D1E" w:rsidRDefault="00C83D1E" w:rsidP="00E97B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F67CF" w:rsidRDefault="00DF67CF" w:rsidP="00DF67CF">
    <w:pPr>
      <w:pStyle w:val="Footer"/>
      <w:tabs>
        <w:tab w:val="clear" w:pos="4680"/>
        <w:tab w:val="clear" w:pos="9360"/>
        <w:tab w:val="left" w:pos="2450"/>
      </w:tabs>
    </w:pP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83D1E" w:rsidRDefault="00C83D1E" w:rsidP="00E97B4D">
      <w:pPr>
        <w:spacing w:after="0" w:line="240" w:lineRule="auto"/>
      </w:pPr>
      <w:r>
        <w:separator/>
      </w:r>
    </w:p>
  </w:footnote>
  <w:footnote w:type="continuationSeparator" w:id="0">
    <w:p w:rsidR="00C83D1E" w:rsidRDefault="00C83D1E" w:rsidP="00E97B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97B4D" w:rsidRDefault="00E97B4D" w:rsidP="00E97B4D">
    <w:pPr>
      <w:pStyle w:val="Header"/>
      <w:bidi/>
      <w:jc w:val="both"/>
    </w:pPr>
    <w:r w:rsidRPr="00E97B4D">
      <w:rPr>
        <w:rFonts w:cs="Arial" w:hint="cs"/>
        <w:noProof/>
        <w:rtl/>
      </w:rPr>
      <w:drawing>
        <wp:anchor distT="0" distB="0" distL="114300" distR="114300" simplePos="0" relativeHeight="251665408" behindDoc="0" locked="0" layoutInCell="1" allowOverlap="1" wp14:anchorId="5B634850" wp14:editId="0ADA1CE0">
          <wp:simplePos x="0" y="0"/>
          <wp:positionH relativeFrom="column">
            <wp:posOffset>4257040</wp:posOffset>
          </wp:positionH>
          <wp:positionV relativeFrom="paragraph">
            <wp:posOffset>-337820</wp:posOffset>
          </wp:positionV>
          <wp:extent cx="1513840" cy="732790"/>
          <wp:effectExtent l="0" t="0" r="0" b="0"/>
          <wp:wrapNone/>
          <wp:docPr id="21" name="Picture 21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8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97B4D">
      <w:rPr>
        <w:rFonts w:cs="Arial"/>
        <w:noProof/>
        <w:rtl/>
      </w:rPr>
      <w:drawing>
        <wp:anchor distT="0" distB="0" distL="114300" distR="114300" simplePos="0" relativeHeight="251666432" behindDoc="0" locked="0" layoutInCell="1" allowOverlap="1" wp14:anchorId="6C9281DB" wp14:editId="4B8CAF83">
          <wp:simplePos x="0" y="0"/>
          <wp:positionH relativeFrom="column">
            <wp:posOffset>-314793</wp:posOffset>
          </wp:positionH>
          <wp:positionV relativeFrom="paragraph">
            <wp:posOffset>-337279</wp:posOffset>
          </wp:positionV>
          <wp:extent cx="3370357" cy="704538"/>
          <wp:effectExtent l="0" t="0" r="1905" b="635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71850" cy="704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noProof/>
      </w:rPr>
      <w:drawing>
        <wp:anchor distT="0" distB="0" distL="114300" distR="114300" simplePos="0" relativeHeight="251663360" behindDoc="0" locked="0" layoutInCell="1" allowOverlap="1" wp14:anchorId="6F35FF4A" wp14:editId="058FBDC3">
          <wp:simplePos x="0" y="0"/>
          <wp:positionH relativeFrom="column">
            <wp:posOffset>8219440</wp:posOffset>
          </wp:positionH>
          <wp:positionV relativeFrom="paragraph">
            <wp:posOffset>102235</wp:posOffset>
          </wp:positionV>
          <wp:extent cx="1508125" cy="730250"/>
          <wp:effectExtent l="0" t="0" r="0" b="0"/>
          <wp:wrapNone/>
          <wp:docPr id="34" name="Picture 34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noProof/>
      </w:rPr>
      <w:drawing>
        <wp:anchor distT="0" distB="0" distL="114300" distR="114300" simplePos="0" relativeHeight="251661312" behindDoc="0" locked="0" layoutInCell="1" allowOverlap="1" wp14:anchorId="766F8953" wp14:editId="2FF42ACB">
          <wp:simplePos x="0" y="0"/>
          <wp:positionH relativeFrom="column">
            <wp:posOffset>8067040</wp:posOffset>
          </wp:positionH>
          <wp:positionV relativeFrom="paragraph">
            <wp:posOffset>-50165</wp:posOffset>
          </wp:positionV>
          <wp:extent cx="1508125" cy="730250"/>
          <wp:effectExtent l="0" t="0" r="0" b="0"/>
          <wp:wrapNone/>
          <wp:docPr id="35" name="Picture 35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noProof/>
      </w:rPr>
      <w:drawing>
        <wp:anchor distT="0" distB="0" distL="114300" distR="114300" simplePos="0" relativeHeight="251659264" behindDoc="0" locked="0" layoutInCell="1" allowOverlap="1" wp14:anchorId="451A67F7" wp14:editId="21134DBE">
          <wp:simplePos x="0" y="0"/>
          <wp:positionH relativeFrom="column">
            <wp:posOffset>7914640</wp:posOffset>
          </wp:positionH>
          <wp:positionV relativeFrom="paragraph">
            <wp:posOffset>-202565</wp:posOffset>
          </wp:positionV>
          <wp:extent cx="1508125" cy="730250"/>
          <wp:effectExtent l="0" t="0" r="0" b="0"/>
          <wp:wrapNone/>
          <wp:docPr id="36" name="Picture 36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xMDI0sDA3Nzc0MTJU0lEKTi0uzszPAykwNKwFAGEHKSktAAAA"/>
  </w:docVars>
  <w:rsids>
    <w:rsidRoot w:val="002E7255"/>
    <w:rsid w:val="00012A56"/>
    <w:rsid w:val="0002136A"/>
    <w:rsid w:val="00032BBD"/>
    <w:rsid w:val="00050051"/>
    <w:rsid w:val="00064EAC"/>
    <w:rsid w:val="00097722"/>
    <w:rsid w:val="000B1A4D"/>
    <w:rsid w:val="001621B2"/>
    <w:rsid w:val="00186DCE"/>
    <w:rsid w:val="001965BB"/>
    <w:rsid w:val="00225BBC"/>
    <w:rsid w:val="00230B70"/>
    <w:rsid w:val="00244E54"/>
    <w:rsid w:val="0025099A"/>
    <w:rsid w:val="002663C5"/>
    <w:rsid w:val="002E7255"/>
    <w:rsid w:val="00310728"/>
    <w:rsid w:val="00374A6B"/>
    <w:rsid w:val="003A383F"/>
    <w:rsid w:val="003C068A"/>
    <w:rsid w:val="003D0BE3"/>
    <w:rsid w:val="00402581"/>
    <w:rsid w:val="0041709C"/>
    <w:rsid w:val="00475455"/>
    <w:rsid w:val="004C61F4"/>
    <w:rsid w:val="004F553F"/>
    <w:rsid w:val="0055178F"/>
    <w:rsid w:val="006A519D"/>
    <w:rsid w:val="007D4878"/>
    <w:rsid w:val="00801487"/>
    <w:rsid w:val="00815EBC"/>
    <w:rsid w:val="008216B7"/>
    <w:rsid w:val="00870822"/>
    <w:rsid w:val="008A6F08"/>
    <w:rsid w:val="008B7C72"/>
    <w:rsid w:val="008E32B6"/>
    <w:rsid w:val="008F7F96"/>
    <w:rsid w:val="00A456A4"/>
    <w:rsid w:val="00A81691"/>
    <w:rsid w:val="00AC750C"/>
    <w:rsid w:val="00B04B24"/>
    <w:rsid w:val="00BA5F75"/>
    <w:rsid w:val="00C24237"/>
    <w:rsid w:val="00C565FF"/>
    <w:rsid w:val="00C71C3E"/>
    <w:rsid w:val="00C74611"/>
    <w:rsid w:val="00C83D1E"/>
    <w:rsid w:val="00CD6AF8"/>
    <w:rsid w:val="00CE1984"/>
    <w:rsid w:val="00CF11A8"/>
    <w:rsid w:val="00CF7AA2"/>
    <w:rsid w:val="00D10746"/>
    <w:rsid w:val="00D1501C"/>
    <w:rsid w:val="00D47CA0"/>
    <w:rsid w:val="00D67E3F"/>
    <w:rsid w:val="00DF101F"/>
    <w:rsid w:val="00DF67CF"/>
    <w:rsid w:val="00DF7FC8"/>
    <w:rsid w:val="00E104BB"/>
    <w:rsid w:val="00E6168B"/>
    <w:rsid w:val="00E856FE"/>
    <w:rsid w:val="00E9155D"/>
    <w:rsid w:val="00E97B4D"/>
    <w:rsid w:val="00EA682B"/>
    <w:rsid w:val="00F02C63"/>
    <w:rsid w:val="00F43596"/>
    <w:rsid w:val="00FA65A7"/>
    <w:rsid w:val="00FC0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7B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B4D"/>
  </w:style>
  <w:style w:type="paragraph" w:styleId="Footer">
    <w:name w:val="footer"/>
    <w:basedOn w:val="Normal"/>
    <w:link w:val="Foot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B4D"/>
  </w:style>
  <w:style w:type="table" w:styleId="TableGrid">
    <w:name w:val="Table Grid"/>
    <w:basedOn w:val="TableNormal"/>
    <w:uiPriority w:val="59"/>
    <w:rsid w:val="00E97B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7B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B4D"/>
  </w:style>
  <w:style w:type="paragraph" w:styleId="Footer">
    <w:name w:val="footer"/>
    <w:basedOn w:val="Normal"/>
    <w:link w:val="Foot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B4D"/>
  </w:style>
  <w:style w:type="table" w:styleId="TableGrid">
    <w:name w:val="Table Grid"/>
    <w:basedOn w:val="TableNormal"/>
    <w:uiPriority w:val="59"/>
    <w:rsid w:val="00E97B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package" Target="embeddings/Microsoft_Visio_Drawing1.vsdx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DFCD79-88A4-4E97-B981-F7A6BA5FB3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</Pages>
  <Words>119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4</cp:revision>
  <dcterms:created xsi:type="dcterms:W3CDTF">2016-03-26T19:06:00Z</dcterms:created>
  <dcterms:modified xsi:type="dcterms:W3CDTF">2016-06-13T00:37:00Z</dcterms:modified>
</cp:coreProperties>
</file>